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B9B1FC" w14:textId="77777777" w:rsidR="00AE1F38" w:rsidRDefault="002453D9" w:rsidP="00AE1F38">
      <w:pPr>
        <w:spacing w:after="200" w:line="276" w:lineRule="auto"/>
        <w:ind w:left="2880" w:firstLine="720"/>
        <w:rPr>
          <w:b/>
          <w:bCs/>
          <w:sz w:val="28"/>
          <w:u w:val="single"/>
        </w:rPr>
      </w:pPr>
      <w:r>
        <w:rPr>
          <w:b/>
          <w:bCs/>
          <w:sz w:val="28"/>
          <w:u w:val="single"/>
        </w:rPr>
        <w:t xml:space="preserve">Lab </w:t>
      </w:r>
      <w:r w:rsidR="0033082A">
        <w:rPr>
          <w:b/>
          <w:bCs/>
          <w:sz w:val="28"/>
          <w:u w:val="single"/>
        </w:rPr>
        <w:t>0</w:t>
      </w:r>
      <w:r>
        <w:rPr>
          <w:b/>
          <w:bCs/>
          <w:sz w:val="28"/>
          <w:u w:val="single"/>
        </w:rPr>
        <w:t>2</w:t>
      </w:r>
    </w:p>
    <w:p w14:paraId="68EDEFB4" w14:textId="77777777" w:rsidR="00AE1F38" w:rsidRDefault="00AE1F38" w:rsidP="00AE1F38">
      <w:pPr>
        <w:rPr>
          <w:b/>
          <w:sz w:val="28"/>
          <w:u w:val="single"/>
        </w:rPr>
      </w:pPr>
      <w:r>
        <w:rPr>
          <w:b/>
          <w:sz w:val="28"/>
          <w:u w:val="single"/>
        </w:rPr>
        <w:t>Objectives:</w:t>
      </w:r>
    </w:p>
    <w:p w14:paraId="0B11C075" w14:textId="77777777" w:rsidR="00990FC2" w:rsidRDefault="00990FC2" w:rsidP="00AE1F38"/>
    <w:p w14:paraId="431109D7" w14:textId="77777777" w:rsidR="00990FC2" w:rsidRDefault="00AE1F38" w:rsidP="00AE1F38">
      <w:r>
        <w:t>T</w:t>
      </w:r>
      <w:r w:rsidR="00990FC2">
        <w:t>his lab will enable students to:</w:t>
      </w:r>
    </w:p>
    <w:p w14:paraId="7FB365ED" w14:textId="77777777" w:rsidR="00AE1F38" w:rsidRDefault="003D496B" w:rsidP="009634F1">
      <w:pPr>
        <w:pStyle w:val="ListParagraph"/>
        <w:numPr>
          <w:ilvl w:val="1"/>
          <w:numId w:val="5"/>
        </w:numPr>
        <w:ind w:left="720"/>
      </w:pPr>
      <w:r>
        <w:t>L</w:t>
      </w:r>
      <w:r w:rsidR="00D644F1">
        <w:t xml:space="preserve">earn </w:t>
      </w:r>
      <w:r w:rsidR="00AE1F38">
        <w:t>top down and</w:t>
      </w:r>
      <w:r w:rsidR="004E42C0">
        <w:t xml:space="preserve"> bottom up design methodologies</w:t>
      </w:r>
    </w:p>
    <w:p w14:paraId="205A39B9" w14:textId="77777777" w:rsidR="00990FC2" w:rsidRDefault="00D644F1" w:rsidP="009634F1">
      <w:pPr>
        <w:pStyle w:val="ListParagraph"/>
        <w:numPr>
          <w:ilvl w:val="1"/>
          <w:numId w:val="5"/>
        </w:numPr>
        <w:ind w:left="720"/>
      </w:pPr>
      <w:r>
        <w:t>D</w:t>
      </w:r>
      <w:r w:rsidR="00990FC2">
        <w:t>ata flow level</w:t>
      </w:r>
      <w:r>
        <w:t xml:space="preserve"> modeling</w:t>
      </w:r>
    </w:p>
    <w:p w14:paraId="4065352A" w14:textId="77777777" w:rsidR="00AE1F38" w:rsidRDefault="00AE1F38" w:rsidP="00AE1F38"/>
    <w:p w14:paraId="05B566A0" w14:textId="77777777" w:rsidR="009634F1" w:rsidRDefault="009634F1" w:rsidP="00AE1F38">
      <w:pPr>
        <w:rPr>
          <w:b/>
          <w:sz w:val="28"/>
          <w:u w:val="single"/>
        </w:rPr>
      </w:pPr>
    </w:p>
    <w:p w14:paraId="1B2EBDDA" w14:textId="77777777" w:rsidR="009634F1" w:rsidRPr="009634F1" w:rsidRDefault="009634F1" w:rsidP="00AE1F38">
      <w:pPr>
        <w:rPr>
          <w:b/>
          <w:sz w:val="28"/>
          <w:u w:val="single"/>
        </w:rPr>
      </w:pPr>
      <w:r w:rsidRPr="009634F1">
        <w:rPr>
          <w:b/>
          <w:sz w:val="28"/>
          <w:u w:val="single"/>
        </w:rPr>
        <w:t>TASK 1:</w:t>
      </w:r>
    </w:p>
    <w:p w14:paraId="6B3610BC" w14:textId="77777777" w:rsidR="009634F1" w:rsidRDefault="009634F1" w:rsidP="009634F1">
      <w:pPr>
        <w:spacing w:after="200" w:line="276" w:lineRule="auto"/>
        <w:ind w:left="2160" w:firstLine="720"/>
        <w:rPr>
          <w:b/>
          <w:sz w:val="28"/>
          <w:u w:val="single"/>
        </w:rPr>
      </w:pPr>
      <w:r>
        <w:rPr>
          <w:b/>
          <w:bCs/>
          <w:sz w:val="28"/>
          <w:u w:val="single"/>
        </w:rPr>
        <w:t>4 bit Ripple Carry Adder</w:t>
      </w:r>
    </w:p>
    <w:p w14:paraId="142CF383" w14:textId="77777777" w:rsidR="009634F1" w:rsidRDefault="009634F1" w:rsidP="00AE1F38">
      <w:pPr>
        <w:rPr>
          <w:b/>
          <w:sz w:val="28"/>
          <w:u w:val="single"/>
        </w:rPr>
      </w:pPr>
    </w:p>
    <w:p w14:paraId="1B869BC5" w14:textId="77777777" w:rsidR="0033082A" w:rsidRDefault="00AE1F38" w:rsidP="00AE1F38">
      <w:r>
        <w:rPr>
          <w:b/>
          <w:sz w:val="28"/>
          <w:u w:val="single"/>
        </w:rPr>
        <w:t>Block Diagram:</w:t>
      </w:r>
      <w:r w:rsidRPr="0033082A">
        <w:rPr>
          <w:b/>
          <w:sz w:val="28"/>
        </w:rPr>
        <w:t xml:space="preserve"> </w:t>
      </w:r>
    </w:p>
    <w:p w14:paraId="16128A5E" w14:textId="77777777" w:rsidR="0033082A" w:rsidRDefault="0033082A" w:rsidP="00AE1F38"/>
    <w:p w14:paraId="6052FBA8" w14:textId="77777777" w:rsidR="00AE1F38" w:rsidRDefault="00AE1F38" w:rsidP="0033082A">
      <w:pPr>
        <w:rPr>
          <w:sz w:val="28"/>
        </w:rPr>
      </w:pPr>
      <w:r w:rsidRPr="0033082A">
        <w:t>Following is the block diagram of a 4 bit Ripple Carry Adder.</w:t>
      </w:r>
    </w:p>
    <w:p w14:paraId="6A8D4F1E" w14:textId="77777777" w:rsidR="0033082A" w:rsidRPr="0033082A" w:rsidRDefault="0033082A" w:rsidP="0033082A">
      <w:pPr>
        <w:rPr>
          <w:sz w:val="28"/>
        </w:rPr>
      </w:pPr>
    </w:p>
    <w:p w14:paraId="4A21321A" w14:textId="77777777" w:rsidR="009634F1" w:rsidRDefault="009634F1" w:rsidP="00AE1F38">
      <w:pPr>
        <w:rPr>
          <w:b/>
          <w:u w:val="single"/>
        </w:rPr>
      </w:pPr>
    </w:p>
    <w:p w14:paraId="768BE11D" w14:textId="77777777" w:rsidR="00AE1F38" w:rsidRDefault="00AE1F38" w:rsidP="00AE1F38">
      <w:pPr>
        <w:rPr>
          <w:b/>
          <w:sz w:val="28"/>
          <w:u w:val="single"/>
        </w:rPr>
      </w:pPr>
      <w:r>
        <w:rPr>
          <w:b/>
          <w:noProof/>
          <w:sz w:val="28"/>
        </w:rPr>
        <w:drawing>
          <wp:inline distT="0" distB="0" distL="0" distR="0" wp14:anchorId="1EDC5832" wp14:editId="06303C13">
            <wp:extent cx="5943600" cy="3067050"/>
            <wp:effectExtent l="0" t="0" r="0" b="0"/>
            <wp:docPr id="2" name="Picture 2" descr="4 bit RC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4 bit RCA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481549" w14:textId="77777777" w:rsidR="00990FC2" w:rsidRDefault="00990FC2" w:rsidP="00AE1F38">
      <w:pPr>
        <w:rPr>
          <w:b/>
          <w:sz w:val="28"/>
          <w:u w:val="single"/>
        </w:rPr>
      </w:pPr>
    </w:p>
    <w:p w14:paraId="3B65862F" w14:textId="77777777" w:rsidR="009634F1" w:rsidRDefault="009634F1" w:rsidP="00AE1F38">
      <w:pPr>
        <w:rPr>
          <w:sz w:val="28"/>
        </w:rPr>
      </w:pPr>
      <w:r>
        <w:rPr>
          <w:b/>
          <w:sz w:val="28"/>
          <w:u w:val="single"/>
        </w:rPr>
        <w:t>I/O Connection:</w:t>
      </w:r>
      <w:r w:rsidR="00AE1F38">
        <w:rPr>
          <w:sz w:val="28"/>
        </w:rPr>
        <w:t xml:space="preserve"> </w:t>
      </w:r>
    </w:p>
    <w:p w14:paraId="40D98BDF" w14:textId="77777777" w:rsidR="009634F1" w:rsidRDefault="009634F1" w:rsidP="00AE1F38">
      <w:pPr>
        <w:rPr>
          <w:sz w:val="28"/>
        </w:rPr>
      </w:pPr>
    </w:p>
    <w:p w14:paraId="74D7B8D5" w14:textId="77777777" w:rsidR="00AE1F38" w:rsidRPr="0033082A" w:rsidRDefault="00AE1F38" w:rsidP="00AE1F38">
      <w:r w:rsidRPr="0033082A">
        <w:t>Ground “Co” Permanently and connect S0-S3 with four LEDs also connect C4 to another LED.</w:t>
      </w:r>
    </w:p>
    <w:p w14:paraId="12DAC6E2" w14:textId="77777777" w:rsidR="00AE1F38" w:rsidRDefault="00AE1F38" w:rsidP="00AE1F38">
      <w:pPr>
        <w:rPr>
          <w:b/>
          <w:sz w:val="28"/>
          <w:u w:val="single"/>
        </w:rPr>
      </w:pPr>
    </w:p>
    <w:p w14:paraId="6E0C772F" w14:textId="77777777" w:rsidR="009634F1" w:rsidRDefault="009634F1" w:rsidP="00AE1F38">
      <w:pPr>
        <w:rPr>
          <w:b/>
          <w:sz w:val="28"/>
          <w:u w:val="single"/>
        </w:rPr>
      </w:pPr>
    </w:p>
    <w:p w14:paraId="6F4530EB" w14:textId="77777777" w:rsidR="0033082A" w:rsidRDefault="0033082A" w:rsidP="00AE1F38">
      <w:pPr>
        <w:rPr>
          <w:b/>
          <w:sz w:val="28"/>
          <w:u w:val="single"/>
        </w:rPr>
      </w:pPr>
    </w:p>
    <w:p w14:paraId="4C72A879" w14:textId="77777777" w:rsidR="0033082A" w:rsidRDefault="0033082A" w:rsidP="00AE1F38">
      <w:pPr>
        <w:rPr>
          <w:b/>
          <w:sz w:val="28"/>
          <w:u w:val="single"/>
        </w:rPr>
      </w:pPr>
    </w:p>
    <w:p w14:paraId="65B60298" w14:textId="77777777" w:rsidR="00AE1F38" w:rsidRDefault="009634F1" w:rsidP="00AE1F38">
      <w:pPr>
        <w:rPr>
          <w:b/>
          <w:sz w:val="28"/>
          <w:u w:val="single"/>
        </w:rPr>
      </w:pPr>
      <w:r>
        <w:rPr>
          <w:b/>
          <w:sz w:val="28"/>
          <w:u w:val="single"/>
        </w:rPr>
        <w:lastRenderedPageBreak/>
        <w:t>Steps</w:t>
      </w:r>
      <w:r w:rsidR="00514351">
        <w:rPr>
          <w:b/>
          <w:sz w:val="28"/>
          <w:u w:val="single"/>
        </w:rPr>
        <w:t xml:space="preserve"> for task 1a</w:t>
      </w:r>
      <w:r w:rsidR="00AE1F38">
        <w:rPr>
          <w:b/>
          <w:sz w:val="28"/>
          <w:u w:val="single"/>
        </w:rPr>
        <w:t>:</w:t>
      </w:r>
    </w:p>
    <w:p w14:paraId="128E7CDB" w14:textId="77777777" w:rsidR="009634F1" w:rsidRDefault="009634F1" w:rsidP="00AE1F38">
      <w:pPr>
        <w:rPr>
          <w:sz w:val="28"/>
        </w:rPr>
      </w:pPr>
    </w:p>
    <w:p w14:paraId="7F5885CB" w14:textId="77777777" w:rsidR="00AE1F38" w:rsidRDefault="00AE1F38" w:rsidP="00AE1F38">
      <w:pPr>
        <w:rPr>
          <w:sz w:val="28"/>
        </w:rPr>
      </w:pPr>
      <w:r w:rsidRPr="0033082A">
        <w:t>The following steps should be performed while designing a 4 bit RCA adder</w:t>
      </w:r>
    </w:p>
    <w:p w14:paraId="0211AB58" w14:textId="77777777" w:rsidR="009634F1" w:rsidRDefault="009634F1" w:rsidP="00AE1F38">
      <w:pPr>
        <w:rPr>
          <w:sz w:val="28"/>
        </w:rPr>
      </w:pPr>
    </w:p>
    <w:p w14:paraId="7AE70656" w14:textId="77777777" w:rsidR="00AE1F38" w:rsidRDefault="00AE1F38" w:rsidP="00AE1F38">
      <w:pPr>
        <w:rPr>
          <w:b/>
          <w:bCs/>
          <w:sz w:val="28"/>
        </w:rPr>
      </w:pPr>
      <w:proofErr w:type="spellStart"/>
      <w:r w:rsidRPr="009634F1">
        <w:rPr>
          <w:b/>
          <w:bCs/>
          <w:sz w:val="28"/>
        </w:rPr>
        <w:t>ModelSim</w:t>
      </w:r>
      <w:proofErr w:type="spellEnd"/>
      <w:r w:rsidRPr="009634F1">
        <w:rPr>
          <w:b/>
          <w:bCs/>
          <w:sz w:val="28"/>
        </w:rPr>
        <w:t>:</w:t>
      </w:r>
    </w:p>
    <w:p w14:paraId="0BEB1A5E" w14:textId="77777777" w:rsidR="009634F1" w:rsidRPr="009634F1" w:rsidRDefault="009634F1" w:rsidP="00AE1F38">
      <w:pPr>
        <w:rPr>
          <w:b/>
          <w:bCs/>
          <w:sz w:val="28"/>
        </w:rPr>
      </w:pPr>
    </w:p>
    <w:p w14:paraId="555F3BC6" w14:textId="77777777" w:rsidR="00AE1F38" w:rsidRPr="0033082A" w:rsidRDefault="00AE1F38" w:rsidP="0047615F">
      <w:pPr>
        <w:pStyle w:val="ListParagraph"/>
        <w:numPr>
          <w:ilvl w:val="0"/>
          <w:numId w:val="1"/>
        </w:numPr>
      </w:pPr>
      <w:r w:rsidRPr="0033082A">
        <w:t>First implement a Full adder using data gate level modeling.</w:t>
      </w:r>
    </w:p>
    <w:p w14:paraId="4184FA8A" w14:textId="77777777" w:rsidR="00AE1F38" w:rsidRPr="0033082A" w:rsidRDefault="00AE1F38" w:rsidP="00AE1F38">
      <w:pPr>
        <w:pStyle w:val="ListParagraph"/>
        <w:numPr>
          <w:ilvl w:val="0"/>
          <w:numId w:val="1"/>
        </w:numPr>
      </w:pPr>
      <w:r w:rsidRPr="0033082A">
        <w:t>Simulate the Full adder with a test bench.</w:t>
      </w:r>
    </w:p>
    <w:p w14:paraId="258C5148" w14:textId="77777777" w:rsidR="00AE1F38" w:rsidRPr="0033082A" w:rsidRDefault="00AE1F38" w:rsidP="00AE1F38">
      <w:pPr>
        <w:pStyle w:val="ListParagraph"/>
        <w:numPr>
          <w:ilvl w:val="0"/>
          <w:numId w:val="1"/>
        </w:numPr>
      </w:pPr>
      <w:r w:rsidRPr="0033082A">
        <w:t>Instantiate the Full adder four times and connect the circuit as shown.</w:t>
      </w:r>
    </w:p>
    <w:p w14:paraId="13170622" w14:textId="77777777" w:rsidR="00AE1F38" w:rsidRPr="0033082A" w:rsidRDefault="00AE1F38" w:rsidP="00AE1F38">
      <w:pPr>
        <w:pStyle w:val="ListParagraph"/>
        <w:numPr>
          <w:ilvl w:val="0"/>
          <w:numId w:val="1"/>
        </w:numPr>
      </w:pPr>
      <w:r w:rsidRPr="0033082A">
        <w:t>Now again write a test bench and simulate the 4 bit RCA.</w:t>
      </w:r>
    </w:p>
    <w:p w14:paraId="75530B0F" w14:textId="77777777" w:rsidR="009634F1" w:rsidRDefault="009634F1" w:rsidP="00AE1F38">
      <w:pPr>
        <w:rPr>
          <w:sz w:val="28"/>
        </w:rPr>
      </w:pPr>
    </w:p>
    <w:p w14:paraId="0DDC2DF2" w14:textId="77777777" w:rsidR="00AE1F38" w:rsidRPr="009634F1" w:rsidRDefault="00AE1F38" w:rsidP="00AE1F38">
      <w:pPr>
        <w:rPr>
          <w:b/>
          <w:bCs/>
          <w:sz w:val="28"/>
          <w:u w:val="single"/>
        </w:rPr>
      </w:pPr>
      <w:r w:rsidRPr="009634F1">
        <w:rPr>
          <w:b/>
          <w:bCs/>
          <w:sz w:val="28"/>
          <w:u w:val="single"/>
        </w:rPr>
        <w:t>Xilinx:</w:t>
      </w:r>
    </w:p>
    <w:p w14:paraId="52DB5B2E" w14:textId="77777777" w:rsidR="009634F1" w:rsidRPr="009634F1" w:rsidRDefault="009634F1" w:rsidP="00AE1F38">
      <w:pPr>
        <w:rPr>
          <w:sz w:val="28"/>
          <w:u w:val="single"/>
        </w:rPr>
      </w:pPr>
    </w:p>
    <w:p w14:paraId="4445CB61" w14:textId="77777777" w:rsidR="00AE1F38" w:rsidRPr="0033082A" w:rsidRDefault="00AE1F38" w:rsidP="00AE1F38">
      <w:pPr>
        <w:pStyle w:val="ListParagraph"/>
        <w:numPr>
          <w:ilvl w:val="0"/>
          <w:numId w:val="2"/>
        </w:numPr>
      </w:pPr>
      <w:r w:rsidRPr="0033082A">
        <w:t xml:space="preserve">Make new project in Xilinx and add the files that you simulated in </w:t>
      </w:r>
      <w:proofErr w:type="spellStart"/>
      <w:r w:rsidRPr="0033082A">
        <w:t>ModelSim</w:t>
      </w:r>
      <w:proofErr w:type="spellEnd"/>
      <w:r w:rsidRPr="0033082A">
        <w:t>.</w:t>
      </w:r>
    </w:p>
    <w:p w14:paraId="44980FA5" w14:textId="77777777" w:rsidR="00AE1F38" w:rsidRDefault="00AE1F38" w:rsidP="00AE1F38">
      <w:pPr>
        <w:pStyle w:val="ListParagraph"/>
        <w:numPr>
          <w:ilvl w:val="0"/>
          <w:numId w:val="2"/>
        </w:numPr>
      </w:pPr>
      <w:r w:rsidRPr="0033082A">
        <w:t>Add User Constraint File inputs should be locked with the switches, C0 should be permanently “0” while S0-S4 and C4 with LEDS</w:t>
      </w:r>
    </w:p>
    <w:p w14:paraId="189D0AC1" w14:textId="77777777" w:rsidR="0047615F" w:rsidRDefault="0047615F" w:rsidP="0047615F">
      <w:pPr>
        <w:ind w:left="360"/>
        <w:rPr>
          <w:b/>
          <w:sz w:val="28"/>
        </w:rPr>
      </w:pPr>
    </w:p>
    <w:p w14:paraId="5BB25179" w14:textId="77777777" w:rsidR="0047615F" w:rsidRPr="00514351" w:rsidRDefault="0047615F" w:rsidP="00514351">
      <w:pPr>
        <w:rPr>
          <w:b/>
          <w:bCs/>
          <w:sz w:val="28"/>
          <w:u w:val="single"/>
        </w:rPr>
      </w:pPr>
      <w:r w:rsidRPr="00514351">
        <w:rPr>
          <w:b/>
          <w:bCs/>
          <w:sz w:val="28"/>
          <w:u w:val="single"/>
        </w:rPr>
        <w:t>Task 1b:</w:t>
      </w:r>
    </w:p>
    <w:p w14:paraId="62EC741C" w14:textId="77777777" w:rsidR="0047615F" w:rsidRPr="00B27DA7" w:rsidRDefault="00B27DA7" w:rsidP="0047615F">
      <w:pPr>
        <w:ind w:left="360"/>
      </w:pPr>
      <w:r w:rsidRPr="00B27DA7">
        <w:t>Design</w:t>
      </w:r>
      <w:r w:rsidR="0047615F" w:rsidRPr="00B27DA7">
        <w:t xml:space="preserve"> the 4 bit full adder using data flow level modeling</w:t>
      </w:r>
      <w:r w:rsidRPr="00B27DA7">
        <w:t>.</w:t>
      </w:r>
    </w:p>
    <w:p w14:paraId="43EAB987" w14:textId="0BE5E1E7" w:rsidR="00190A5A" w:rsidRPr="0033082A" w:rsidRDefault="007F6839" w:rsidP="007F6839"/>
    <w:sectPr w:rsidR="00190A5A" w:rsidRPr="003308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BF23E5"/>
    <w:multiLevelType w:val="hybridMultilevel"/>
    <w:tmpl w:val="6D0CCB9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45785B61"/>
    <w:multiLevelType w:val="hybridMultilevel"/>
    <w:tmpl w:val="C3F2C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0C6D34"/>
    <w:multiLevelType w:val="hybridMultilevel"/>
    <w:tmpl w:val="5AD4F6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8E4D72"/>
    <w:multiLevelType w:val="hybridMultilevel"/>
    <w:tmpl w:val="FED8525C"/>
    <w:lvl w:ilvl="0" w:tplc="20A81D30">
      <w:start w:val="1"/>
      <w:numFmt w:val="decimal"/>
      <w:lvlText w:val="%1-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7F84424"/>
    <w:multiLevelType w:val="hybridMultilevel"/>
    <w:tmpl w:val="428436C2"/>
    <w:lvl w:ilvl="0" w:tplc="80B411C0">
      <w:start w:val="1"/>
      <w:numFmt w:val="decimal"/>
      <w:lvlText w:val="%1-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rEwMbI0MgbSZko6SsGpxcWZ+XkgBYa1AOKpy7EsAAAA"/>
  </w:docVars>
  <w:rsids>
    <w:rsidRoot w:val="00C82E1D"/>
    <w:rsid w:val="0000048C"/>
    <w:rsid w:val="000C7FF5"/>
    <w:rsid w:val="002453D9"/>
    <w:rsid w:val="002B79C0"/>
    <w:rsid w:val="0033082A"/>
    <w:rsid w:val="0034422C"/>
    <w:rsid w:val="003D496B"/>
    <w:rsid w:val="0047615F"/>
    <w:rsid w:val="004E42C0"/>
    <w:rsid w:val="00514351"/>
    <w:rsid w:val="005E1DCF"/>
    <w:rsid w:val="006569F7"/>
    <w:rsid w:val="00762649"/>
    <w:rsid w:val="007F6839"/>
    <w:rsid w:val="008C43A8"/>
    <w:rsid w:val="009634F1"/>
    <w:rsid w:val="00990FC2"/>
    <w:rsid w:val="00AE1F38"/>
    <w:rsid w:val="00B27DA7"/>
    <w:rsid w:val="00C63BAD"/>
    <w:rsid w:val="00C82E1D"/>
    <w:rsid w:val="00CC6C85"/>
    <w:rsid w:val="00D644F1"/>
    <w:rsid w:val="00F22F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913BD"/>
  <w15:docId w15:val="{5B130A56-73F1-4600-BCEE-543F0702E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1F3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1F3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E1F3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E1F38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270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y</dc:creator>
  <cp:keywords/>
  <dc:description/>
  <cp:lastModifiedBy>Madiha Sher</cp:lastModifiedBy>
  <cp:revision>19</cp:revision>
  <dcterms:created xsi:type="dcterms:W3CDTF">2013-02-14T06:03:00Z</dcterms:created>
  <dcterms:modified xsi:type="dcterms:W3CDTF">2021-04-22T03:15:00Z</dcterms:modified>
</cp:coreProperties>
</file>